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anker</w:t>
      </w:r>
      <w:r>
        <w:t xml:space="preserve"> </w:t>
      </w:r>
      <w:r>
        <w:t xml:space="preserve">in</w:t>
      </w:r>
      <w:r>
        <w:t xml:space="preserve"> </w:t>
      </w:r>
      <w:r>
        <w:t xml:space="preserve">Singapore</w:t>
      </w:r>
      <w:r>
        <w:t xml:space="preserve"> </w:t>
      </w:r>
      <w:r>
        <w:t xml:space="preserve">Singapore</w:t>
      </w:r>
    </w:p>
    <w:bookmarkStart w:id="26" w:name="cover-letter"/>
    <w:p>
      <w:pPr>
        <w:pStyle w:val="Heading1"/>
      </w:pPr>
      <w:r>
        <w:t xml:space="preserve">Cover Letter</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uman Resources Department</w:t>
      </w:r>
      <w:r>
        <w:br/>
      </w:r>
      <w:r>
        <w:t xml:space="preserve">[Bank Name]</w:t>
      </w:r>
      <w:r>
        <w:br/>
      </w:r>
      <w:r>
        <w:t xml:space="preserve">[Bank Address]</w:t>
      </w:r>
      <w:r>
        <w:br/>
      </w:r>
      <w:r>
        <w:t xml:space="preserve">Singapore, Singapore</w:t>
      </w:r>
    </w:p>
    <w:bookmarkStart w:id="25" w:name="dear-hiring-manager"/>
    <w:p>
      <w:pPr>
        <w:pStyle w:val="Heading2"/>
      </w:pPr>
      <w:r>
        <w:t xml:space="preserve">Dear Hiring Manager,</w:t>
      </w:r>
    </w:p>
    <w:p>
      <w:pPr>
        <w:pStyle w:val="FirstParagraph"/>
      </w:pPr>
      <w:r>
        <w:t xml:space="preserve">I am writing to express my interest in the Banker position at [Bank Name] in Singapore, Singapore. As a seasoned financial professional with a deep understanding of banking operations and a commitment to excellence, I am eager to contribute my expertise to an institution that plays a pivotal role in Singapore’s dynamic financial ecosystem. With over [X years] of experience in wealth management, corporate banking, and risk assessment, I have developed the skills and insights necessary to thrive in Singapore’s competitive market. This opportunity aligns perfectly with my career goals and passion for delivering exceptional service to clients while driving sustainable growth for financial institutions.</w:t>
      </w:r>
    </w:p>
    <w:bookmarkStart w:id="20" w:name="X06c3ecc158a810c471a2af4be162876e4d53346"/>
    <w:p>
      <w:pPr>
        <w:pStyle w:val="Heading3"/>
      </w:pPr>
      <w:r>
        <w:t xml:space="preserve">Why Singapore? A Strategic Hub for Banking</w:t>
      </w:r>
    </w:p>
    <w:p>
      <w:pPr>
        <w:pStyle w:val="FirstParagraph"/>
      </w:pPr>
      <w:r>
        <w:t xml:space="preserve">Singapore has long been recognized as a global financial hub, renowned for its stability, regulatory rigor, and innovative banking sector. As a Banker in Singapore, I am not just working within a city-state; I am engaging with one of the most advanced economies in Asia. The unique blend of cultural diversity, cutting-edge technology, and robust financial infrastructure makes Singapore an ideal environment for banking professionals like myself. Whether it is navigating cross-border transactions, advising on investment strategies, or managing high-net-worth clients, Singapore offers a platform to excel in a rapidly evolving industry.</w:t>
      </w:r>
    </w:p>
    <w:p>
      <w:pPr>
        <w:pStyle w:val="BodyText"/>
      </w:pPr>
      <w:r>
        <w:t xml:space="preserve">My decision to pursue this opportunity in Singapore is also rooted in my commitment to understanding the region’s financial landscape. I have closely followed the growth of Singapore’s banking sector, particularly its focus on digital transformation and sustainability initiatives. The ability to contribute to such forward-thinking institutions is a compelling reason for me to apply for this role.</w:t>
      </w:r>
    </w:p>
    <w:bookmarkEnd w:id="20"/>
    <w:bookmarkStart w:id="21" w:name="Xe148ebd162c7ffb65a4227c195cebddc3b6bde6"/>
    <w:p>
      <w:pPr>
        <w:pStyle w:val="Heading3"/>
      </w:pPr>
      <w:r>
        <w:t xml:space="preserve">Professional Experience: A Track Record of Excellence</w:t>
      </w:r>
    </w:p>
    <w:p>
      <w:pPr>
        <w:pStyle w:val="FirstParagraph"/>
      </w:pPr>
      <w:r>
        <w:t xml:space="preserve">Throughout my career, I have consistently demonstrated the ability to build and maintain strong client relationships while delivering measurable results. As a Senior Banker at [Previous Institution], I managed a portfolio of over $500 million in assets, specializing in corporate lending and wealth management solutions. My work involved collaborating with multinational corporations to develop tailored financial strategies that aligned with their global objectives. This experience honed my ability to analyze complex financial data, assess risks, and provide actionable recommendations—skills that are critical for success in Singapore’s fast-paced banking environment.</w:t>
      </w:r>
    </w:p>
    <w:p>
      <w:pPr>
        <w:pStyle w:val="BodyText"/>
      </w:pPr>
      <w:r>
        <w:t xml:space="preserve">In addition to corporate banking, I have extensive experience in personal banking and advisory services. At [Previous Institution], I led a team of 10 bankers to achieve a 25% increase in customer retention rates over two years. This achievement was driven by my focus on personalized service, proactive communication, and leveraging technology to enhance client engagement. Singapore’s emphasis on digital banking and fintech innovation resonates with my approach to modernizing traditional banking practices while maintaining a human-centric touch.</w:t>
      </w:r>
    </w:p>
    <w:bookmarkEnd w:id="21"/>
    <w:bookmarkStart w:id="22" w:name="Xa6a34af0255e4582e1a19180e45f68d5df018e0"/>
    <w:p>
      <w:pPr>
        <w:pStyle w:val="Heading3"/>
      </w:pPr>
      <w:r>
        <w:t xml:space="preserve">Skills and Expertise: Adapting to Singapore’s Banking Standards</w:t>
      </w:r>
    </w:p>
    <w:p>
      <w:pPr>
        <w:pStyle w:val="FirstParagraph"/>
      </w:pPr>
      <w:r>
        <w:t xml:space="preserve">Singapore’s banking sector is known for its strict regulatory frameworks and high standards of professionalism. I am well-versed in compliance requirements, including the Monetary Authority of Singapore (MAS) guidelines, which ensure that financial institutions operate with integrity and transparency. My background in risk management has equipped me to navigate these regulations effectively while safeguarding client interests.</w:t>
      </w:r>
    </w:p>
    <w:p>
      <w:pPr>
        <w:pStyle w:val="BodyText"/>
      </w:pPr>
      <w:r>
        <w:t xml:space="preserve">Furthermore, my fluency in [languages, e.g., English and Mandarin] allows me to serve a diverse clientele, a key advantage in Singapore’s multicultural society. I have also participated in training programs focused on financial technology and data analytics, ensuring that I remain at the forefront of industry trends. These skills enable me to support clients in making informed decisions while staying ahead of market fluctuations.</w:t>
      </w:r>
    </w:p>
    <w:bookmarkEnd w:id="22"/>
    <w:bookmarkStart w:id="23" w:name="Xac6e274848dd2a70c1f96b259c862faa3faaa46"/>
    <w:p>
      <w:pPr>
        <w:pStyle w:val="Heading3"/>
      </w:pPr>
      <w:r>
        <w:t xml:space="preserve">Why [Bank Name]? A Commitment to Shared Values</w:t>
      </w:r>
    </w:p>
    <w:p>
      <w:pPr>
        <w:pStyle w:val="FirstParagraph"/>
      </w:pPr>
      <w:r>
        <w:t xml:space="preserve">[Bank Name]’s reputation as a leader in innovation and client-centric banking aligns with my professional values. I admire the institution’s commitment to sustainability, digital transformation, and community engagement—principles that I have actively promoted throughout my career. For instance, at [Previous Institution], I spearheaded a program to offer financial literacy workshops to underserved communities, which not only enhanced client trust but also reinforced the importance of inclusive banking practices.</w:t>
      </w:r>
    </w:p>
    <w:p>
      <w:pPr>
        <w:pStyle w:val="BodyText"/>
      </w:pPr>
      <w:r>
        <w:t xml:space="preserve">I am particularly drawn to the opportunity to work within Singapore’s unique financial ecosystem. The city-state’s role as a bridge between Asia and the global market presents endless possibilities for growth, both for clients and the institution. I am confident that my expertise in cross-border transactions, corporate finance, and client relationship management will enable me to contribute meaningfully to [Bank Name]’s continued success.</w:t>
      </w:r>
    </w:p>
    <w:bookmarkEnd w:id="23"/>
    <w:bookmarkStart w:id="24" w:name="X3b29b447860c4b71e3694dc3bdee9bdb312df39"/>
    <w:p>
      <w:pPr>
        <w:pStyle w:val="Heading3"/>
      </w:pPr>
      <w:r>
        <w:t xml:space="preserve">Conclusion: A Passion for Banking in Singapore</w:t>
      </w:r>
    </w:p>
    <w:p>
      <w:pPr>
        <w:pStyle w:val="FirstParagraph"/>
      </w:pPr>
      <w:r>
        <w:t xml:space="preserve">In conclusion, I am enthusiastic about the prospect of joining [Bank Name] as a Banker in Singapore, Singapore. My combination of technical expertise, client-focused approach, and adaptability to local and global market trends positions me to make an immediate impact. I am eager to collaborate with your team to drive innovation, foster trust, and deliver exceptional value to clients.</w:t>
      </w:r>
    </w:p>
    <w:p>
      <w:pPr>
        <w:pStyle w:val="BodyText"/>
      </w:pPr>
      <w:r>
        <w:t xml:space="preserve">Thank you for considering my application. I would welcome the opportunity to discuss how my background and vision align with [Bank Name]’s goals. Please feel free to contact me at [Your Phone Number] or [Your Email Address] at your earliest convenience. I look forward to the possibility of contributing to your institution’s continued success in Singapore’s vibrant banking sector.</w:t>
      </w:r>
    </w:p>
    <w:p>
      <w:pPr>
        <w:pStyle w:val="BodyText"/>
      </w:pPr>
      <w:r>
        <w:t xml:space="preserve">Sincerely,</w:t>
      </w:r>
      <w:r>
        <w:br/>
      </w:r>
      <w:r>
        <w:t xml:space="preserve">[Your Full Name]</w:t>
      </w:r>
      <w:r>
        <w:br/>
      </w:r>
      <w:r>
        <w:t xml:space="preserve">[Your Contact Informatio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anker in Singapore Singapore</dc:title>
  <dc:creator/>
  <dc:language>en</dc:language>
  <cp:keywords/>
  <dcterms:created xsi:type="dcterms:W3CDTF">2026-07-21T15:00:03Z</dcterms:created>
  <dcterms:modified xsi:type="dcterms:W3CDTF">2026-07-21T15:00:03Z</dcterms:modified>
</cp:coreProperties>
</file>

<file path=docProps/custom.xml><?xml version="1.0" encoding="utf-8"?>
<Properties xmlns="http://schemas.openxmlformats.org/officeDocument/2006/custom-properties" xmlns:vt="http://schemas.openxmlformats.org/officeDocument/2006/docPropsVTypes"/>
</file>